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66F5" w:rsidRPr="004966F5" w:rsidRDefault="00D16A9D" w:rsidP="009905FF">
      <w:pPr>
        <w:spacing w:after="0" w:line="240" w:lineRule="auto"/>
        <w:contextualSpacing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162550</wp:posOffset>
            </wp:positionH>
            <wp:positionV relativeFrom="paragraph">
              <wp:posOffset>76200</wp:posOffset>
            </wp:positionV>
            <wp:extent cx="1676400" cy="523875"/>
            <wp:effectExtent l="0" t="0" r="0" b="9525"/>
            <wp:wrapTight wrapText="bothSides">
              <wp:wrapPolygon edited="0">
                <wp:start x="0" y="0"/>
                <wp:lineTo x="0" y="21207"/>
                <wp:lineTo x="21355" y="21207"/>
                <wp:lineTo x="2135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4H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171450</wp:posOffset>
            </wp:positionH>
            <wp:positionV relativeFrom="paragraph">
              <wp:posOffset>0</wp:posOffset>
            </wp:positionV>
            <wp:extent cx="5334000" cy="723900"/>
            <wp:effectExtent l="0" t="0" r="0" b="0"/>
            <wp:wrapTight wrapText="bothSides">
              <wp:wrapPolygon edited="0">
                <wp:start x="0" y="0"/>
                <wp:lineTo x="0" y="21032"/>
                <wp:lineTo x="21523" y="21032"/>
                <wp:lineTo x="2152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P Header edi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905FF" w:rsidRDefault="009905FF" w:rsidP="009905FF">
      <w:pPr>
        <w:spacing w:after="0" w:line="240" w:lineRule="auto"/>
        <w:ind w:left="720"/>
        <w:contextualSpacing/>
        <w:jc w:val="center"/>
      </w:pPr>
      <w:r w:rsidRPr="00357EF7">
        <w:rPr>
          <w:b/>
          <w:sz w:val="56"/>
          <w:szCs w:val="56"/>
        </w:rPr>
        <w:t xml:space="preserve">Kentucky 4-H Achievement </w:t>
      </w:r>
      <w:r>
        <w:rPr>
          <w:b/>
          <w:sz w:val="56"/>
          <w:szCs w:val="56"/>
        </w:rPr>
        <w:t>Profile</w:t>
      </w:r>
    </w:p>
    <w:p w:rsidR="00FC31E8" w:rsidRDefault="003247E1" w:rsidP="003247E1">
      <w:pPr>
        <w:tabs>
          <w:tab w:val="left" w:pos="4260"/>
        </w:tabs>
        <w:jc w:val="center"/>
      </w:pPr>
      <w:r>
        <w:t>Name: ________________________________</w:t>
      </w:r>
      <w:r>
        <w:tab/>
        <w:t>County: ___________________</w:t>
      </w:r>
      <w:r>
        <w:tab/>
        <w:t>Achievement Level: 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79"/>
        <w:gridCol w:w="5379"/>
      </w:tblGrid>
      <w:tr w:rsidR="005C4301" w:rsidTr="005C4301">
        <w:trPr>
          <w:trHeight w:val="3758"/>
        </w:trPr>
        <w:tc>
          <w:tcPr>
            <w:tcW w:w="5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4301" w:rsidRPr="005C4301" w:rsidRDefault="005C4301" w:rsidP="003247E1">
            <w:pPr>
              <w:tabs>
                <w:tab w:val="left" w:pos="4260"/>
              </w:tabs>
              <w:jc w:val="center"/>
              <w:rPr>
                <w:i/>
              </w:rPr>
            </w:pPr>
            <w:r w:rsidRPr="005C4301">
              <w:rPr>
                <w:i/>
              </w:rPr>
              <w:t>Photo – Preferably a Headshot</w:t>
            </w:r>
          </w:p>
        </w:tc>
        <w:tc>
          <w:tcPr>
            <w:tcW w:w="5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4301" w:rsidRPr="005C4301" w:rsidRDefault="005C4301" w:rsidP="003247E1">
            <w:pPr>
              <w:tabs>
                <w:tab w:val="left" w:pos="4260"/>
              </w:tabs>
              <w:jc w:val="center"/>
              <w:rPr>
                <w:i/>
              </w:rPr>
            </w:pPr>
            <w:r w:rsidRPr="005C4301">
              <w:rPr>
                <w:i/>
              </w:rPr>
              <w:t xml:space="preserve">Feature Story </w:t>
            </w:r>
          </w:p>
        </w:tc>
      </w:tr>
      <w:tr w:rsidR="005C4301" w:rsidTr="005C4301">
        <w:trPr>
          <w:trHeight w:val="3758"/>
        </w:trPr>
        <w:tc>
          <w:tcPr>
            <w:tcW w:w="5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4301" w:rsidRPr="005C4301" w:rsidRDefault="005C4301" w:rsidP="003247E1">
            <w:pPr>
              <w:tabs>
                <w:tab w:val="left" w:pos="4260"/>
              </w:tabs>
              <w:jc w:val="center"/>
              <w:rPr>
                <w:i/>
              </w:rPr>
            </w:pPr>
            <w:r w:rsidRPr="005C4301">
              <w:rPr>
                <w:i/>
              </w:rPr>
              <w:t>Top 4-H Projects</w:t>
            </w:r>
          </w:p>
        </w:tc>
        <w:tc>
          <w:tcPr>
            <w:tcW w:w="5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4301" w:rsidRPr="005C4301" w:rsidRDefault="005C4301" w:rsidP="003247E1">
            <w:pPr>
              <w:tabs>
                <w:tab w:val="left" w:pos="4260"/>
              </w:tabs>
              <w:jc w:val="center"/>
              <w:rPr>
                <w:i/>
              </w:rPr>
            </w:pPr>
            <w:r w:rsidRPr="005C4301">
              <w:rPr>
                <w:i/>
              </w:rPr>
              <w:t>Outstanding 4-H Honors &amp; Awards</w:t>
            </w:r>
          </w:p>
        </w:tc>
      </w:tr>
      <w:tr w:rsidR="005C4301" w:rsidTr="005C4301">
        <w:trPr>
          <w:trHeight w:val="3758"/>
        </w:trPr>
        <w:tc>
          <w:tcPr>
            <w:tcW w:w="5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4301" w:rsidRPr="005C4301" w:rsidRDefault="005C4301" w:rsidP="003247E1">
            <w:pPr>
              <w:tabs>
                <w:tab w:val="left" w:pos="4260"/>
              </w:tabs>
              <w:jc w:val="center"/>
              <w:rPr>
                <w:i/>
              </w:rPr>
            </w:pPr>
            <w:r w:rsidRPr="005C4301">
              <w:rPr>
                <w:i/>
              </w:rPr>
              <w:t>How Has 4-H Influenced You?</w:t>
            </w:r>
          </w:p>
        </w:tc>
        <w:tc>
          <w:tcPr>
            <w:tcW w:w="53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C4301" w:rsidRPr="005C4301" w:rsidRDefault="005C4301" w:rsidP="003247E1">
            <w:pPr>
              <w:tabs>
                <w:tab w:val="left" w:pos="4260"/>
              </w:tabs>
              <w:jc w:val="center"/>
              <w:rPr>
                <w:i/>
              </w:rPr>
            </w:pPr>
            <w:r w:rsidRPr="005C4301">
              <w:rPr>
                <w:i/>
              </w:rPr>
              <w:t>My 4-H Clubs</w:t>
            </w:r>
          </w:p>
        </w:tc>
      </w:tr>
    </w:tbl>
    <w:p w:rsidR="005C4301" w:rsidRDefault="005C4301" w:rsidP="003247E1">
      <w:pPr>
        <w:tabs>
          <w:tab w:val="left" w:pos="4260"/>
        </w:tabs>
        <w:jc w:val="center"/>
      </w:pPr>
    </w:p>
    <w:p w:rsidR="004537C6" w:rsidRDefault="004537C6" w:rsidP="003247E1">
      <w:pPr>
        <w:tabs>
          <w:tab w:val="left" w:pos="4260"/>
        </w:tabs>
        <w:jc w:val="center"/>
      </w:pPr>
      <w:r w:rsidRPr="004537C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930140</wp:posOffset>
            </wp:positionH>
            <wp:positionV relativeFrom="paragraph">
              <wp:posOffset>0</wp:posOffset>
            </wp:positionV>
            <wp:extent cx="1889760" cy="670560"/>
            <wp:effectExtent l="0" t="0" r="0" b="0"/>
            <wp:wrapThrough wrapText="bothSides">
              <wp:wrapPolygon edited="0">
                <wp:start x="0" y="0"/>
                <wp:lineTo x="0" y="20864"/>
                <wp:lineTo x="21339" y="20864"/>
                <wp:lineTo x="213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6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537C6" w:rsidRDefault="004537C6" w:rsidP="004537C6">
      <w:pPr>
        <w:tabs>
          <w:tab w:val="left" w:pos="4260"/>
        </w:tabs>
      </w:pPr>
    </w:p>
    <w:p w:rsidR="004537C6" w:rsidRDefault="004537C6" w:rsidP="004537C6">
      <w:pPr>
        <w:tabs>
          <w:tab w:val="left" w:pos="4260"/>
        </w:tabs>
      </w:pPr>
    </w:p>
    <w:p w:rsidR="004537C6" w:rsidRDefault="004537C6" w:rsidP="004537C6">
      <w:pPr>
        <w:tabs>
          <w:tab w:val="left" w:pos="4260"/>
        </w:tabs>
      </w:pPr>
      <w:r>
        <w:t xml:space="preserve">Achievement Profile Page Directions: </w:t>
      </w:r>
    </w:p>
    <w:p w:rsidR="004537C6" w:rsidRDefault="004537C6" w:rsidP="004537C6">
      <w:pPr>
        <w:tabs>
          <w:tab w:val="left" w:pos="4260"/>
        </w:tabs>
      </w:pPr>
      <w:r>
        <w:t xml:space="preserve">The Kentucky 4-H Achievement Profile page is designed to provide judges a glimpse of your 4-H career, and how 4-H has impacted you. Each area should be readable and concise. Please read the entire document before completing your profile. Update your profile with each new submission of your Achievement application.  </w:t>
      </w:r>
      <w:bookmarkStart w:id="0" w:name="_GoBack"/>
      <w:bookmarkEnd w:id="0"/>
    </w:p>
    <w:p w:rsidR="004537C6" w:rsidRDefault="004537C6" w:rsidP="004537C6">
      <w:pPr>
        <w:tabs>
          <w:tab w:val="left" w:pos="4260"/>
        </w:tabs>
        <w:jc w:val="center"/>
      </w:pPr>
    </w:p>
    <w:p w:rsidR="004537C6" w:rsidRDefault="004537C6" w:rsidP="004537C6">
      <w:pPr>
        <w:tabs>
          <w:tab w:val="left" w:pos="4260"/>
        </w:tabs>
      </w:pPr>
      <w:r>
        <w:t>1.</w:t>
      </w:r>
      <w:r>
        <w:t xml:space="preserve">   </w:t>
      </w:r>
      <w:r>
        <w:t>Complete each section based upon the heading.</w:t>
      </w:r>
    </w:p>
    <w:p w:rsidR="004537C6" w:rsidRDefault="004537C6" w:rsidP="004537C6">
      <w:pPr>
        <w:tabs>
          <w:tab w:val="left" w:pos="4260"/>
        </w:tabs>
      </w:pPr>
      <w:r>
        <w:t>2.</w:t>
      </w:r>
      <w:r>
        <w:t xml:space="preserve">   </w:t>
      </w:r>
      <w:r>
        <w:t>Box 1: Delete all the words in the photo box.  Insert a photo of yourself.  The picture should be a recent headshot.</w:t>
      </w:r>
    </w:p>
    <w:p w:rsidR="004537C6" w:rsidRDefault="004537C6" w:rsidP="004537C6">
      <w:pPr>
        <w:tabs>
          <w:tab w:val="left" w:pos="4260"/>
        </w:tabs>
      </w:pPr>
      <w:r>
        <w:t>3.</w:t>
      </w:r>
      <w:r>
        <w:t xml:space="preserve">   </w:t>
      </w:r>
      <w:r>
        <w:t>Box 2:  Leave the “Feature Story” caption.  Using a twelve point font in Times New Roman or Arial</w:t>
      </w:r>
      <w:proofErr w:type="gramStart"/>
      <w:r>
        <w:t>,  describe</w:t>
      </w:r>
      <w:proofErr w:type="gramEnd"/>
      <w:r>
        <w:t xml:space="preserve"> your feature 4-H story. Describe what makes your 4-H story and experience unique.  Do not expand the box area.</w:t>
      </w:r>
    </w:p>
    <w:p w:rsidR="004537C6" w:rsidRDefault="004537C6" w:rsidP="004537C6">
      <w:pPr>
        <w:tabs>
          <w:tab w:val="left" w:pos="4260"/>
        </w:tabs>
      </w:pPr>
      <w:r>
        <w:t>4.</w:t>
      </w:r>
      <w:r>
        <w:t xml:space="preserve">   </w:t>
      </w:r>
      <w:r>
        <w:t>Box 3: Leave the “Top 4-H Projects” caption. Using a twelve point font in Times New Roman or Arial, explain the top 4-H projects in which you are involved. Do not expand the box area.</w:t>
      </w:r>
    </w:p>
    <w:p w:rsidR="004537C6" w:rsidRDefault="004537C6" w:rsidP="004537C6">
      <w:pPr>
        <w:tabs>
          <w:tab w:val="left" w:pos="4260"/>
        </w:tabs>
      </w:pPr>
      <w:r>
        <w:t>5.</w:t>
      </w:r>
      <w:r>
        <w:t xml:space="preserve">   </w:t>
      </w:r>
      <w:r>
        <w:t>Box 4: Leave the “Outstanding 4-H Honors and Awards” caption. Using a twelve point font in Times New Roman or Arial, describe the top awards that you have received in the 4-H program.  Do not expand the box.</w:t>
      </w:r>
    </w:p>
    <w:p w:rsidR="004537C6" w:rsidRDefault="004537C6" w:rsidP="004537C6">
      <w:pPr>
        <w:tabs>
          <w:tab w:val="left" w:pos="4260"/>
        </w:tabs>
      </w:pPr>
      <w:r>
        <w:t>6.</w:t>
      </w:r>
      <w:r>
        <w:t xml:space="preserve">   </w:t>
      </w:r>
      <w:r>
        <w:t>Box 5: Leave the “How has 4-H influenced you?” caption.  Using a twelve point font in Times New Roman or Arial, explain how your involvement in 4-H has made an impact on your life?  Do not expand the box.</w:t>
      </w:r>
    </w:p>
    <w:p w:rsidR="004537C6" w:rsidRDefault="004537C6" w:rsidP="004537C6">
      <w:pPr>
        <w:tabs>
          <w:tab w:val="left" w:pos="4260"/>
        </w:tabs>
      </w:pPr>
      <w:r>
        <w:t>7.</w:t>
      </w:r>
      <w:r>
        <w:t xml:space="preserve">   </w:t>
      </w:r>
      <w:r>
        <w:t>Box 6: Leave the “My 4-H Clubs” caption.  Using a twelve point font in Times New Roman or Arial, note the 4-H clubs in which you are an active member.</w:t>
      </w:r>
    </w:p>
    <w:p w:rsidR="004537C6" w:rsidRDefault="004537C6" w:rsidP="004537C6">
      <w:pPr>
        <w:tabs>
          <w:tab w:val="left" w:pos="4260"/>
        </w:tabs>
      </w:pPr>
    </w:p>
    <w:p w:rsidR="004537C6" w:rsidRDefault="004537C6" w:rsidP="004537C6">
      <w:pPr>
        <w:tabs>
          <w:tab w:val="left" w:pos="4260"/>
        </w:tabs>
      </w:pPr>
    </w:p>
    <w:p w:rsidR="004537C6" w:rsidRPr="004966F5" w:rsidRDefault="004537C6" w:rsidP="004537C6">
      <w:pPr>
        <w:tabs>
          <w:tab w:val="left" w:pos="4260"/>
        </w:tabs>
      </w:pPr>
      <w:r w:rsidRPr="004537C6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8580</wp:posOffset>
            </wp:positionH>
            <wp:positionV relativeFrom="paragraph">
              <wp:posOffset>2912745</wp:posOffset>
            </wp:positionV>
            <wp:extent cx="6823038" cy="655320"/>
            <wp:effectExtent l="0" t="0" r="0" b="0"/>
            <wp:wrapThrough wrapText="bothSides">
              <wp:wrapPolygon edited="0">
                <wp:start x="0" y="0"/>
                <wp:lineTo x="0" y="20721"/>
                <wp:lineTo x="21532" y="20721"/>
                <wp:lineTo x="2153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3038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4537C6" w:rsidRPr="004966F5" w:rsidSect="004966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7Y0tjC1sDQ2MTZR0lEKTi0uzszPAykwrAUAjES6nywAAAA="/>
  </w:docVars>
  <w:rsids>
    <w:rsidRoot w:val="004966F5"/>
    <w:rsid w:val="00023BE0"/>
    <w:rsid w:val="003247E1"/>
    <w:rsid w:val="004537C6"/>
    <w:rsid w:val="004966F5"/>
    <w:rsid w:val="005C4301"/>
    <w:rsid w:val="009905FF"/>
    <w:rsid w:val="00D16A9D"/>
    <w:rsid w:val="00ED0FA8"/>
    <w:rsid w:val="00FC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779C8"/>
  <w15:chartTrackingRefBased/>
  <w15:docId w15:val="{0D3B6018-0F40-481B-87C5-80D988FDE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4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ger, Kimberly A.</dc:creator>
  <cp:keywords/>
  <dc:description/>
  <cp:lastModifiedBy>Anna Meador</cp:lastModifiedBy>
  <cp:revision>3</cp:revision>
  <dcterms:created xsi:type="dcterms:W3CDTF">2020-08-04T21:07:00Z</dcterms:created>
  <dcterms:modified xsi:type="dcterms:W3CDTF">2021-08-15T21:33:00Z</dcterms:modified>
</cp:coreProperties>
</file>